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990681787"/>
        <w:docPartObj>
          <w:docPartGallery w:val="Cover Pages"/>
          <w:docPartUnique/>
        </w:docPartObj>
      </w:sdtPr>
      <w:sdtEndPr/>
      <w:sdtContent>
        <w:p w14:paraId="430986BF" w14:textId="3634AABB" w:rsidR="003D6DA1" w:rsidRDefault="003D6DA1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5F832221" wp14:editId="44C13689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23528"/>
                    <wp:effectExtent l="0" t="0" r="2540" b="635"/>
                    <wp:wrapNone/>
                    <wp:docPr id="193" name="Group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Author"/>
                                    <w:tag w:val=""/>
                                    <w:id w:val="94542890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59BAA77D" w14:textId="46BACA57" w:rsidR="003D6DA1" w:rsidRDefault="003D6DA1">
                                      <w:pPr>
                                        <w:pStyle w:val="NoSpacing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Panikos Christou</w:t>
                                      </w:r>
                                      <w:r w:rsidR="00F35577">
                                        <w:rPr>
                                          <w:color w:val="FFFFFF" w:themeColor="background1"/>
                                        </w:rPr>
                                        <w:t xml:space="preserve"> – Cristian Ionut Canciu</w:t>
                                      </w:r>
                                    </w:p>
                                  </w:sdtContent>
                                </w:sdt>
                                <w:p w14:paraId="68B85587" w14:textId="64CBB7EF" w:rsidR="003D6DA1" w:rsidRDefault="007B0EF5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Company"/>
                                      <w:tag w:val=""/>
                                      <w:id w:val="1618182777"/>
                                      <w:showingPlcHdr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EndPr/>
                                    <w:sdtContent>
                                      <w:r w:rsidR="00F35577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  <w:r w:rsidR="003D6DA1">
                                    <w:rPr>
                                      <w:color w:val="FFFFFF" w:themeColor="background1"/>
                                    </w:rPr>
                                    <w:t>  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BCBB813" w14:textId="3D9ECFE0" w:rsidR="003D6DA1" w:rsidRPr="003D6DA1" w:rsidRDefault="003D6DA1">
                                  <w:pPr>
                                    <w:pStyle w:val="NoSpacing"/>
                                    <w:jc w:val="center"/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  <w:lang w:val="el-GR"/>
                                    </w:rPr>
                                  </w:pPr>
                                  <w:r w:rsidRPr="003D6DA1"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  <w:lang w:val="el-GR"/>
                                    </w:rPr>
                                    <w:t>ΕΠΛ 434 –Λογικός Προγραμματισμός και Τεχνητή Νοημοσύνη</w:t>
                                  </w:r>
                                  <w:r w:rsidRPr="003D6DA1"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  <w:lang w:val="el-GR"/>
                                    </w:rPr>
                                    <w:br/>
                                    <w:t xml:space="preserve">Άσκηση Γοργία </w:t>
                                  </w:r>
                                  <w: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  <w:lang w:val="el-GR"/>
                                    </w:rPr>
                                    <w:t>–</w:t>
                                  </w:r>
                                  <w:r w:rsidRPr="003D6DA1"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  <w:lang w:val="el-GR"/>
                                    </w:rPr>
                                    <w:t xml:space="preserve"> Μέρος 3 </w:t>
                                  </w:r>
                                  <w:r w:rsidRPr="003D6DA1"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t>Food</w:t>
                                  </w:r>
                                  <w:r w:rsidRPr="003D6DA1"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  <w:lang w:val="el-GR"/>
                                    </w:rPr>
                                    <w:t xml:space="preserve"> </w:t>
                                  </w:r>
                                  <w:r w:rsidRPr="003D6DA1"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t>picke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5F832221" id="Group 193" o:spid="_x0000_s1026" style="position:absolute;margin-left:0;margin-top:0;width:540.55pt;height:718.4pt;z-index:-251657216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    <v:textbox inset="36pt,57.6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Author"/>
                              <w:tag w:val=""/>
                              <w:id w:val="94542890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p w14:paraId="59BAA77D" w14:textId="46BACA57" w:rsidR="003D6DA1" w:rsidRDefault="003D6DA1">
                                <w:pPr>
                                  <w:pStyle w:val="NoSpacing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Panikos Christou</w:t>
                                </w:r>
                                <w:r w:rsidR="00F35577">
                                  <w:rPr>
                                    <w:color w:val="FFFFFF" w:themeColor="background1"/>
                                  </w:rPr>
                                  <w:t xml:space="preserve"> – Cristian Ionut Canciu</w:t>
                                </w:r>
                              </w:p>
                            </w:sdtContent>
                          </w:sdt>
                          <w:p w14:paraId="68B85587" w14:textId="64CBB7EF" w:rsidR="003D6DA1" w:rsidRDefault="007B0EF5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Company"/>
                                <w:tag w:val=""/>
                                <w:id w:val="1618182777"/>
                                <w:showingPlcHdr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EndPr/>
                              <w:sdtContent>
                                <w:r w:rsidR="00F35577">
                                  <w:rPr>
                                    <w:caps/>
                                    <w:color w:val="FFFFFF" w:themeColor="background1"/>
                                  </w:rPr>
                                  <w:t xml:space="preserve">     </w:t>
                                </w:r>
                              </w:sdtContent>
                            </w:sdt>
                            <w:r w:rsidR="003D6DA1">
                              <w:rPr>
                                <w:color w:val="FFFFFF" w:themeColor="background1"/>
                              </w:rPr>
                              <w:t>  </w:t>
                            </w:r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p w14:paraId="1BCBB813" w14:textId="3D9ECFE0" w:rsidR="003D6DA1" w:rsidRPr="003D6DA1" w:rsidRDefault="003D6DA1">
                            <w:pPr>
                              <w:pStyle w:val="NoSpacing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  <w:lang w:val="el-GR"/>
                              </w:rPr>
                            </w:pPr>
                            <w:r w:rsidRPr="003D6DA1"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  <w:lang w:val="el-GR"/>
                              </w:rPr>
                              <w:t>ΕΠΛ 434 –Λογικός Προγραμματισμός και Τεχνητή Νοημοσύνη</w:t>
                            </w:r>
                            <w:r w:rsidRPr="003D6DA1"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  <w:lang w:val="el-GR"/>
                              </w:rPr>
                              <w:br/>
                              <w:t xml:space="preserve">Άσκηση Γοργία </w:t>
                            </w:r>
                            <w: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  <w:lang w:val="el-GR"/>
                              </w:rPr>
                              <w:t>–</w:t>
                            </w:r>
                            <w:r w:rsidRPr="003D6DA1"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  <w:lang w:val="el-GR"/>
                              </w:rPr>
                              <w:t xml:space="preserve"> Μέρος 3 </w:t>
                            </w:r>
                            <w:r w:rsidRPr="003D6DA1"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</w:rPr>
                              <w:t>Food</w:t>
                            </w:r>
                            <w:r w:rsidRPr="003D6DA1"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  <w:lang w:val="el-GR"/>
                              </w:rPr>
                              <w:t xml:space="preserve"> </w:t>
                            </w:r>
                            <w:r w:rsidRPr="003D6DA1"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</w:rPr>
                              <w:t>picker</w:t>
                            </w: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71915880" w14:textId="43560AD9" w:rsidR="003D6DA1" w:rsidRDefault="003D6DA1">
          <w:pPr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</w:rPr>
          </w:pPr>
          <w: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12142351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853409E" w14:textId="489AB151" w:rsidR="009708E2" w:rsidRDefault="009708E2">
          <w:pPr>
            <w:pStyle w:val="TOCHeading"/>
          </w:pPr>
          <w:r>
            <w:t>Table of Contents</w:t>
          </w:r>
        </w:p>
        <w:p w14:paraId="563FE9DB" w14:textId="50011F3C" w:rsidR="00726EB6" w:rsidRDefault="009708E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9776711" w:history="1">
            <w:r w:rsidR="00726EB6" w:rsidRPr="00D94BA7">
              <w:rPr>
                <w:rStyle w:val="Hyperlink"/>
                <w:noProof/>
              </w:rPr>
              <w:t>A)General description:</w:t>
            </w:r>
            <w:r w:rsidR="00726EB6">
              <w:rPr>
                <w:noProof/>
                <w:webHidden/>
              </w:rPr>
              <w:tab/>
            </w:r>
            <w:r w:rsidR="00726EB6">
              <w:rPr>
                <w:noProof/>
                <w:webHidden/>
              </w:rPr>
              <w:fldChar w:fldCharType="begin"/>
            </w:r>
            <w:r w:rsidR="00726EB6">
              <w:rPr>
                <w:noProof/>
                <w:webHidden/>
              </w:rPr>
              <w:instrText xml:space="preserve"> PAGEREF _Toc89776711 \h </w:instrText>
            </w:r>
            <w:r w:rsidR="00726EB6">
              <w:rPr>
                <w:noProof/>
                <w:webHidden/>
              </w:rPr>
            </w:r>
            <w:r w:rsidR="00726EB6">
              <w:rPr>
                <w:noProof/>
                <w:webHidden/>
              </w:rPr>
              <w:fldChar w:fldCharType="separate"/>
            </w:r>
            <w:r w:rsidR="00726EB6">
              <w:rPr>
                <w:noProof/>
                <w:webHidden/>
              </w:rPr>
              <w:t>2</w:t>
            </w:r>
            <w:r w:rsidR="00726EB6">
              <w:rPr>
                <w:noProof/>
                <w:webHidden/>
              </w:rPr>
              <w:fldChar w:fldCharType="end"/>
            </w:r>
          </w:hyperlink>
        </w:p>
        <w:p w14:paraId="6CFB6BAB" w14:textId="6C177A62" w:rsidR="00726EB6" w:rsidRDefault="007B0EF5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776712" w:history="1">
            <w:r w:rsidR="00726EB6" w:rsidRPr="00D94BA7">
              <w:rPr>
                <w:rStyle w:val="Hyperlink"/>
                <w:noProof/>
              </w:rPr>
              <w:t>B) Language of Options, and Environment/Sensory information</w:t>
            </w:r>
            <w:r w:rsidR="00726EB6">
              <w:rPr>
                <w:noProof/>
                <w:webHidden/>
              </w:rPr>
              <w:tab/>
            </w:r>
            <w:r w:rsidR="00726EB6">
              <w:rPr>
                <w:noProof/>
                <w:webHidden/>
              </w:rPr>
              <w:fldChar w:fldCharType="begin"/>
            </w:r>
            <w:r w:rsidR="00726EB6">
              <w:rPr>
                <w:noProof/>
                <w:webHidden/>
              </w:rPr>
              <w:instrText xml:space="preserve"> PAGEREF _Toc89776712 \h </w:instrText>
            </w:r>
            <w:r w:rsidR="00726EB6">
              <w:rPr>
                <w:noProof/>
                <w:webHidden/>
              </w:rPr>
            </w:r>
            <w:r w:rsidR="00726EB6">
              <w:rPr>
                <w:noProof/>
                <w:webHidden/>
              </w:rPr>
              <w:fldChar w:fldCharType="separate"/>
            </w:r>
            <w:r w:rsidR="00726EB6">
              <w:rPr>
                <w:noProof/>
                <w:webHidden/>
              </w:rPr>
              <w:t>2</w:t>
            </w:r>
            <w:r w:rsidR="00726EB6">
              <w:rPr>
                <w:noProof/>
                <w:webHidden/>
              </w:rPr>
              <w:fldChar w:fldCharType="end"/>
            </w:r>
          </w:hyperlink>
        </w:p>
        <w:p w14:paraId="045E7BA8" w14:textId="2681217B" w:rsidR="00726EB6" w:rsidRDefault="007B0EF5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776713" w:history="1">
            <w:r w:rsidR="00726EB6" w:rsidRPr="00D94BA7">
              <w:rPr>
                <w:rStyle w:val="Hyperlink"/>
                <w:noProof/>
              </w:rPr>
              <w:t>Options</w:t>
            </w:r>
            <w:r w:rsidR="00726EB6">
              <w:rPr>
                <w:noProof/>
                <w:webHidden/>
              </w:rPr>
              <w:tab/>
            </w:r>
            <w:r w:rsidR="00726EB6">
              <w:rPr>
                <w:noProof/>
                <w:webHidden/>
              </w:rPr>
              <w:fldChar w:fldCharType="begin"/>
            </w:r>
            <w:r w:rsidR="00726EB6">
              <w:rPr>
                <w:noProof/>
                <w:webHidden/>
              </w:rPr>
              <w:instrText xml:space="preserve"> PAGEREF _Toc89776713 \h </w:instrText>
            </w:r>
            <w:r w:rsidR="00726EB6">
              <w:rPr>
                <w:noProof/>
                <w:webHidden/>
              </w:rPr>
            </w:r>
            <w:r w:rsidR="00726EB6">
              <w:rPr>
                <w:noProof/>
                <w:webHidden/>
              </w:rPr>
              <w:fldChar w:fldCharType="separate"/>
            </w:r>
            <w:r w:rsidR="00726EB6">
              <w:rPr>
                <w:noProof/>
                <w:webHidden/>
              </w:rPr>
              <w:t>2</w:t>
            </w:r>
            <w:r w:rsidR="00726EB6">
              <w:rPr>
                <w:noProof/>
                <w:webHidden/>
              </w:rPr>
              <w:fldChar w:fldCharType="end"/>
            </w:r>
          </w:hyperlink>
        </w:p>
        <w:p w14:paraId="37BA8B50" w14:textId="04DB05D5" w:rsidR="00726EB6" w:rsidRDefault="007B0EF5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776714" w:history="1">
            <w:r w:rsidR="00726EB6" w:rsidRPr="00D94BA7">
              <w:rPr>
                <w:rStyle w:val="Hyperlink"/>
                <w:noProof/>
              </w:rPr>
              <w:t>Environment/Sensory information:</w:t>
            </w:r>
            <w:r w:rsidR="00726EB6">
              <w:rPr>
                <w:noProof/>
                <w:webHidden/>
              </w:rPr>
              <w:tab/>
            </w:r>
            <w:r w:rsidR="00726EB6">
              <w:rPr>
                <w:noProof/>
                <w:webHidden/>
              </w:rPr>
              <w:fldChar w:fldCharType="begin"/>
            </w:r>
            <w:r w:rsidR="00726EB6">
              <w:rPr>
                <w:noProof/>
                <w:webHidden/>
              </w:rPr>
              <w:instrText xml:space="preserve"> PAGEREF _Toc89776714 \h </w:instrText>
            </w:r>
            <w:r w:rsidR="00726EB6">
              <w:rPr>
                <w:noProof/>
                <w:webHidden/>
              </w:rPr>
            </w:r>
            <w:r w:rsidR="00726EB6">
              <w:rPr>
                <w:noProof/>
                <w:webHidden/>
              </w:rPr>
              <w:fldChar w:fldCharType="separate"/>
            </w:r>
            <w:r w:rsidR="00726EB6">
              <w:rPr>
                <w:noProof/>
                <w:webHidden/>
              </w:rPr>
              <w:t>2</w:t>
            </w:r>
            <w:r w:rsidR="00726EB6">
              <w:rPr>
                <w:noProof/>
                <w:webHidden/>
              </w:rPr>
              <w:fldChar w:fldCharType="end"/>
            </w:r>
          </w:hyperlink>
        </w:p>
        <w:p w14:paraId="0A7F4725" w14:textId="319AB641" w:rsidR="00726EB6" w:rsidRDefault="007B0EF5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776715" w:history="1">
            <w:r w:rsidR="00726EB6" w:rsidRPr="00D94BA7">
              <w:rPr>
                <w:rStyle w:val="Hyperlink"/>
                <w:noProof/>
              </w:rPr>
              <w:t>Defeasible:</w:t>
            </w:r>
            <w:r w:rsidR="00726EB6">
              <w:rPr>
                <w:noProof/>
                <w:webHidden/>
              </w:rPr>
              <w:tab/>
            </w:r>
            <w:r w:rsidR="00726EB6">
              <w:rPr>
                <w:noProof/>
                <w:webHidden/>
              </w:rPr>
              <w:fldChar w:fldCharType="begin"/>
            </w:r>
            <w:r w:rsidR="00726EB6">
              <w:rPr>
                <w:noProof/>
                <w:webHidden/>
              </w:rPr>
              <w:instrText xml:space="preserve"> PAGEREF _Toc89776715 \h </w:instrText>
            </w:r>
            <w:r w:rsidR="00726EB6">
              <w:rPr>
                <w:noProof/>
                <w:webHidden/>
              </w:rPr>
            </w:r>
            <w:r w:rsidR="00726EB6">
              <w:rPr>
                <w:noProof/>
                <w:webHidden/>
              </w:rPr>
              <w:fldChar w:fldCharType="separate"/>
            </w:r>
            <w:r w:rsidR="00726EB6">
              <w:rPr>
                <w:noProof/>
                <w:webHidden/>
              </w:rPr>
              <w:t>2</w:t>
            </w:r>
            <w:r w:rsidR="00726EB6">
              <w:rPr>
                <w:noProof/>
                <w:webHidden/>
              </w:rPr>
              <w:fldChar w:fldCharType="end"/>
            </w:r>
          </w:hyperlink>
        </w:p>
        <w:p w14:paraId="4FD90A11" w14:textId="535D4AAD" w:rsidR="00726EB6" w:rsidRDefault="007B0EF5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776716" w:history="1">
            <w:r w:rsidR="00726EB6" w:rsidRPr="00D94BA7">
              <w:rPr>
                <w:rStyle w:val="Hyperlink"/>
                <w:noProof/>
              </w:rPr>
              <w:t>C) Scenarios:</w:t>
            </w:r>
            <w:r w:rsidR="00726EB6">
              <w:rPr>
                <w:noProof/>
                <w:webHidden/>
              </w:rPr>
              <w:tab/>
            </w:r>
            <w:r w:rsidR="00726EB6">
              <w:rPr>
                <w:noProof/>
                <w:webHidden/>
              </w:rPr>
              <w:fldChar w:fldCharType="begin"/>
            </w:r>
            <w:r w:rsidR="00726EB6">
              <w:rPr>
                <w:noProof/>
                <w:webHidden/>
              </w:rPr>
              <w:instrText xml:space="preserve"> PAGEREF _Toc89776716 \h </w:instrText>
            </w:r>
            <w:r w:rsidR="00726EB6">
              <w:rPr>
                <w:noProof/>
                <w:webHidden/>
              </w:rPr>
            </w:r>
            <w:r w:rsidR="00726EB6">
              <w:rPr>
                <w:noProof/>
                <w:webHidden/>
              </w:rPr>
              <w:fldChar w:fldCharType="separate"/>
            </w:r>
            <w:r w:rsidR="00726EB6">
              <w:rPr>
                <w:noProof/>
                <w:webHidden/>
              </w:rPr>
              <w:t>2</w:t>
            </w:r>
            <w:r w:rsidR="00726EB6">
              <w:rPr>
                <w:noProof/>
                <w:webHidden/>
              </w:rPr>
              <w:fldChar w:fldCharType="end"/>
            </w:r>
          </w:hyperlink>
        </w:p>
        <w:p w14:paraId="54640DC9" w14:textId="1FB7B6B9" w:rsidR="00726EB6" w:rsidRDefault="007B0EF5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776717" w:history="1">
            <w:r w:rsidR="00726EB6" w:rsidRPr="00D94BA7">
              <w:rPr>
                <w:rStyle w:val="Hyperlink"/>
                <w:noProof/>
              </w:rPr>
              <w:t>Panikos</w:t>
            </w:r>
            <w:r w:rsidR="00726EB6">
              <w:rPr>
                <w:noProof/>
                <w:webHidden/>
              </w:rPr>
              <w:tab/>
            </w:r>
            <w:r w:rsidR="00726EB6">
              <w:rPr>
                <w:noProof/>
                <w:webHidden/>
              </w:rPr>
              <w:fldChar w:fldCharType="begin"/>
            </w:r>
            <w:r w:rsidR="00726EB6">
              <w:rPr>
                <w:noProof/>
                <w:webHidden/>
              </w:rPr>
              <w:instrText xml:space="preserve"> PAGEREF _Toc89776717 \h </w:instrText>
            </w:r>
            <w:r w:rsidR="00726EB6">
              <w:rPr>
                <w:noProof/>
                <w:webHidden/>
              </w:rPr>
            </w:r>
            <w:r w:rsidR="00726EB6">
              <w:rPr>
                <w:noProof/>
                <w:webHidden/>
              </w:rPr>
              <w:fldChar w:fldCharType="separate"/>
            </w:r>
            <w:r w:rsidR="00726EB6">
              <w:rPr>
                <w:noProof/>
                <w:webHidden/>
              </w:rPr>
              <w:t>2</w:t>
            </w:r>
            <w:r w:rsidR="00726EB6">
              <w:rPr>
                <w:noProof/>
                <w:webHidden/>
              </w:rPr>
              <w:fldChar w:fldCharType="end"/>
            </w:r>
          </w:hyperlink>
        </w:p>
        <w:p w14:paraId="1D71A92B" w14:textId="7FAFECF9" w:rsidR="00726EB6" w:rsidRDefault="007B0EF5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776718" w:history="1">
            <w:r w:rsidR="00726EB6" w:rsidRPr="00D94BA7">
              <w:rPr>
                <w:rStyle w:val="Hyperlink"/>
                <w:noProof/>
              </w:rPr>
              <w:t>Cristian</w:t>
            </w:r>
            <w:r w:rsidR="00726EB6">
              <w:rPr>
                <w:noProof/>
                <w:webHidden/>
              </w:rPr>
              <w:tab/>
            </w:r>
            <w:r w:rsidR="00726EB6">
              <w:rPr>
                <w:noProof/>
                <w:webHidden/>
              </w:rPr>
              <w:fldChar w:fldCharType="begin"/>
            </w:r>
            <w:r w:rsidR="00726EB6">
              <w:rPr>
                <w:noProof/>
                <w:webHidden/>
              </w:rPr>
              <w:instrText xml:space="preserve"> PAGEREF _Toc89776718 \h </w:instrText>
            </w:r>
            <w:r w:rsidR="00726EB6">
              <w:rPr>
                <w:noProof/>
                <w:webHidden/>
              </w:rPr>
            </w:r>
            <w:r w:rsidR="00726EB6">
              <w:rPr>
                <w:noProof/>
                <w:webHidden/>
              </w:rPr>
              <w:fldChar w:fldCharType="separate"/>
            </w:r>
            <w:r w:rsidR="00726EB6">
              <w:rPr>
                <w:noProof/>
                <w:webHidden/>
              </w:rPr>
              <w:t>3</w:t>
            </w:r>
            <w:r w:rsidR="00726EB6">
              <w:rPr>
                <w:noProof/>
                <w:webHidden/>
              </w:rPr>
              <w:fldChar w:fldCharType="end"/>
            </w:r>
          </w:hyperlink>
        </w:p>
        <w:p w14:paraId="2C73A599" w14:textId="1F109954" w:rsidR="00726EB6" w:rsidRDefault="007B0EF5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776719" w:history="1">
            <w:r w:rsidR="00726EB6" w:rsidRPr="00D94BA7">
              <w:rPr>
                <w:rStyle w:val="Hyperlink"/>
                <w:noProof/>
              </w:rPr>
              <w:t>D)Architecture</w:t>
            </w:r>
            <w:r w:rsidR="00726EB6">
              <w:rPr>
                <w:noProof/>
                <w:webHidden/>
              </w:rPr>
              <w:tab/>
            </w:r>
            <w:r w:rsidR="00726EB6">
              <w:rPr>
                <w:noProof/>
                <w:webHidden/>
              </w:rPr>
              <w:fldChar w:fldCharType="begin"/>
            </w:r>
            <w:r w:rsidR="00726EB6">
              <w:rPr>
                <w:noProof/>
                <w:webHidden/>
              </w:rPr>
              <w:instrText xml:space="preserve"> PAGEREF _Toc89776719 \h </w:instrText>
            </w:r>
            <w:r w:rsidR="00726EB6">
              <w:rPr>
                <w:noProof/>
                <w:webHidden/>
              </w:rPr>
            </w:r>
            <w:r w:rsidR="00726EB6">
              <w:rPr>
                <w:noProof/>
                <w:webHidden/>
              </w:rPr>
              <w:fldChar w:fldCharType="separate"/>
            </w:r>
            <w:r w:rsidR="00726EB6">
              <w:rPr>
                <w:noProof/>
                <w:webHidden/>
              </w:rPr>
              <w:t>3</w:t>
            </w:r>
            <w:r w:rsidR="00726EB6">
              <w:rPr>
                <w:noProof/>
                <w:webHidden/>
              </w:rPr>
              <w:fldChar w:fldCharType="end"/>
            </w:r>
          </w:hyperlink>
        </w:p>
        <w:p w14:paraId="6BA4A34A" w14:textId="2874E0CF" w:rsidR="00726EB6" w:rsidRDefault="007B0EF5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776720" w:history="1">
            <w:r w:rsidR="00726EB6" w:rsidRPr="00D94BA7">
              <w:rPr>
                <w:rStyle w:val="Hyperlink"/>
                <w:noProof/>
              </w:rPr>
              <w:t>E)Manual</w:t>
            </w:r>
            <w:r w:rsidR="00726EB6">
              <w:rPr>
                <w:noProof/>
                <w:webHidden/>
              </w:rPr>
              <w:tab/>
            </w:r>
            <w:r w:rsidR="00726EB6">
              <w:rPr>
                <w:noProof/>
                <w:webHidden/>
              </w:rPr>
              <w:fldChar w:fldCharType="begin"/>
            </w:r>
            <w:r w:rsidR="00726EB6">
              <w:rPr>
                <w:noProof/>
                <w:webHidden/>
              </w:rPr>
              <w:instrText xml:space="preserve"> PAGEREF _Toc89776720 \h </w:instrText>
            </w:r>
            <w:r w:rsidR="00726EB6">
              <w:rPr>
                <w:noProof/>
                <w:webHidden/>
              </w:rPr>
            </w:r>
            <w:r w:rsidR="00726EB6">
              <w:rPr>
                <w:noProof/>
                <w:webHidden/>
              </w:rPr>
              <w:fldChar w:fldCharType="separate"/>
            </w:r>
            <w:r w:rsidR="00726EB6">
              <w:rPr>
                <w:noProof/>
                <w:webHidden/>
              </w:rPr>
              <w:t>3</w:t>
            </w:r>
            <w:r w:rsidR="00726EB6">
              <w:rPr>
                <w:noProof/>
                <w:webHidden/>
              </w:rPr>
              <w:fldChar w:fldCharType="end"/>
            </w:r>
          </w:hyperlink>
        </w:p>
        <w:p w14:paraId="6CE2D04D" w14:textId="26193D61" w:rsidR="009708E2" w:rsidRDefault="009708E2">
          <w:r>
            <w:rPr>
              <w:b/>
              <w:bCs/>
              <w:noProof/>
            </w:rPr>
            <w:fldChar w:fldCharType="end"/>
          </w:r>
        </w:p>
      </w:sdtContent>
    </w:sdt>
    <w:p w14:paraId="6DD6C656" w14:textId="1ECFFA26" w:rsidR="00041ED7" w:rsidRDefault="00041ED7">
      <w:r>
        <w:br w:type="page"/>
      </w:r>
    </w:p>
    <w:p w14:paraId="2BBC37BB" w14:textId="37980719" w:rsidR="00A82267" w:rsidRDefault="007E33D3" w:rsidP="002B0403">
      <w:pPr>
        <w:pStyle w:val="NoSpacing"/>
      </w:pPr>
      <w:bookmarkStart w:id="0" w:name="_Toc89776711"/>
      <w:r w:rsidRPr="007E33D3">
        <w:rPr>
          <w:rStyle w:val="Heading1Char"/>
        </w:rPr>
        <w:lastRenderedPageBreak/>
        <w:t>A)</w:t>
      </w:r>
      <w:r w:rsidR="002B0403" w:rsidRPr="007E33D3">
        <w:rPr>
          <w:rStyle w:val="Heading1Char"/>
        </w:rPr>
        <w:t>General description:</w:t>
      </w:r>
      <w:bookmarkEnd w:id="0"/>
      <w:r w:rsidR="002B0403" w:rsidRPr="007E33D3">
        <w:rPr>
          <w:rStyle w:val="Heading1Char"/>
        </w:rPr>
        <w:br/>
      </w:r>
      <w:r w:rsidR="002B0403">
        <w:t xml:space="preserve">We have 2 students who have different ways of </w:t>
      </w:r>
      <w:r w:rsidR="00D21817">
        <w:t>getting their foods.</w:t>
      </w:r>
      <w:r w:rsidR="00D21817">
        <w:br/>
      </w:r>
    </w:p>
    <w:p w14:paraId="403B4949" w14:textId="307F43B7" w:rsidR="00C84C61" w:rsidRDefault="00C84C61" w:rsidP="00C84C61">
      <w:pPr>
        <w:pStyle w:val="NoSpacing"/>
      </w:pPr>
      <w:r>
        <w:t>Panikos</w:t>
      </w:r>
      <w:r w:rsidR="00944E33">
        <w:t xml:space="preserve"> </w:t>
      </w:r>
      <w:r>
        <w:t>Prefers it in this order:</w:t>
      </w:r>
    </w:p>
    <w:p w14:paraId="3D773B94" w14:textId="77777777" w:rsidR="00C84C61" w:rsidRDefault="00C84C61" w:rsidP="00C84C61">
      <w:pPr>
        <w:pStyle w:val="NoSpacing"/>
        <w:numPr>
          <w:ilvl w:val="0"/>
          <w:numId w:val="8"/>
        </w:numPr>
      </w:pPr>
      <w:r>
        <w:t>Delivery</w:t>
      </w:r>
    </w:p>
    <w:p w14:paraId="2235703D" w14:textId="77777777" w:rsidR="00C84C61" w:rsidRDefault="00C84C61" w:rsidP="00C84C61">
      <w:pPr>
        <w:pStyle w:val="NoSpacing"/>
        <w:numPr>
          <w:ilvl w:val="0"/>
          <w:numId w:val="8"/>
        </w:numPr>
      </w:pPr>
      <w:r>
        <w:t>Takeaway</w:t>
      </w:r>
    </w:p>
    <w:p w14:paraId="771F94F8" w14:textId="77777777" w:rsidR="00C84C61" w:rsidRDefault="00C84C61" w:rsidP="00C84C61">
      <w:pPr>
        <w:pStyle w:val="NoSpacing"/>
        <w:numPr>
          <w:ilvl w:val="0"/>
          <w:numId w:val="8"/>
        </w:numPr>
      </w:pPr>
      <w:r>
        <w:t>Cook</w:t>
      </w:r>
    </w:p>
    <w:p w14:paraId="334C0365" w14:textId="087C8951" w:rsidR="00C84C61" w:rsidRDefault="00C84C61" w:rsidP="00C84C61">
      <w:pPr>
        <w:pStyle w:val="NoSpacing"/>
      </w:pPr>
      <w:r>
        <w:t>Cristian Prefers it in this order:</w:t>
      </w:r>
    </w:p>
    <w:p w14:paraId="062AFDE1" w14:textId="77777777" w:rsidR="00C84C61" w:rsidRDefault="00C84C61" w:rsidP="00C84C61">
      <w:pPr>
        <w:pStyle w:val="NoSpacing"/>
        <w:numPr>
          <w:ilvl w:val="0"/>
          <w:numId w:val="9"/>
        </w:numPr>
      </w:pPr>
      <w:r>
        <w:t>Cook</w:t>
      </w:r>
    </w:p>
    <w:p w14:paraId="3A5A5F74" w14:textId="77777777" w:rsidR="00C84C61" w:rsidRDefault="00C84C61" w:rsidP="00C84C61">
      <w:pPr>
        <w:pStyle w:val="NoSpacing"/>
        <w:numPr>
          <w:ilvl w:val="0"/>
          <w:numId w:val="9"/>
        </w:numPr>
      </w:pPr>
      <w:r>
        <w:t>Takeaway</w:t>
      </w:r>
    </w:p>
    <w:p w14:paraId="3128A526" w14:textId="380CC041" w:rsidR="00D21817" w:rsidRDefault="00C84C61" w:rsidP="00C84C61">
      <w:pPr>
        <w:pStyle w:val="NoSpacing"/>
        <w:numPr>
          <w:ilvl w:val="0"/>
          <w:numId w:val="9"/>
        </w:numPr>
      </w:pPr>
      <w:r>
        <w:t>Delivery</w:t>
      </w:r>
      <w:r w:rsidR="009B7B63">
        <w:br/>
      </w:r>
    </w:p>
    <w:p w14:paraId="41A85DBC" w14:textId="2C6EABE0" w:rsidR="009B7B63" w:rsidRDefault="009B7B63" w:rsidP="00C4280C">
      <w:pPr>
        <w:pStyle w:val="NoSpacing"/>
      </w:pPr>
      <w:r>
        <w:t xml:space="preserve">Firstly, there is a </w:t>
      </w:r>
      <w:r w:rsidR="007F076A">
        <w:t>chance the restaurant does noDelivery or noTakeaway, moreover there is a chance we can’t cook (noCook) each contradicting all their respective options.</w:t>
      </w:r>
      <w:r w:rsidR="007F076A">
        <w:br/>
        <w:t>Secondly, we can be in moodToCook so we cook despite</w:t>
      </w:r>
      <w:r w:rsidR="005360E5">
        <w:t xml:space="preserve"> for example</w:t>
      </w:r>
      <w:r w:rsidR="007F076A">
        <w:t xml:space="preserve"> </w:t>
      </w:r>
      <w:r w:rsidR="005360E5">
        <w:t xml:space="preserve">preferring delivery </w:t>
      </w:r>
      <w:r w:rsidR="007F076A">
        <w:t>.</w:t>
      </w:r>
      <w:r w:rsidR="007F076A">
        <w:br/>
        <w:t>Thirdly, we can haveHw so we prefer delivery/takeaway depending on the User</w:t>
      </w:r>
      <w:r w:rsidR="00070E04">
        <w:t xml:space="preserve"> because Uni</w:t>
      </w:r>
      <w:r w:rsidR="00C63032">
        <w:t>versity work is more important that time to cook</w:t>
      </w:r>
      <w:r w:rsidR="007F076A">
        <w:t>.</w:t>
      </w:r>
    </w:p>
    <w:p w14:paraId="2665EAEC" w14:textId="60C3FD77" w:rsidR="007F076A" w:rsidRDefault="007F076A" w:rsidP="00C4280C">
      <w:pPr>
        <w:pStyle w:val="NoSpacing"/>
      </w:pPr>
      <w:r>
        <w:t xml:space="preserve">Fourthly, </w:t>
      </w:r>
      <w:r w:rsidR="00070E04">
        <w:t xml:space="preserve">there is a chance we have easyHw so we prefer to do what we wanted in the beginning and </w:t>
      </w:r>
      <w:r w:rsidR="008C61A0">
        <w:t>pretty much cancels the havehw part.</w:t>
      </w:r>
      <w:r w:rsidR="00B403A4">
        <w:br/>
      </w:r>
      <w:r w:rsidR="00675BD1">
        <w:t>Lastly</w:t>
      </w:r>
      <w:r w:rsidR="00B403A4">
        <w:t>, if all options are contradicted, then we are left with no option than to cook</w:t>
      </w:r>
      <w:r w:rsidR="007B2F78">
        <w:t xml:space="preserve"> with anything we have</w:t>
      </w:r>
      <w:r w:rsidR="00B403A4">
        <w:t>.</w:t>
      </w:r>
    </w:p>
    <w:p w14:paraId="727A0558" w14:textId="4E2BF196" w:rsidR="00FA232B" w:rsidRDefault="00FA232B" w:rsidP="00C4280C">
      <w:pPr>
        <w:pStyle w:val="NoSpacing"/>
      </w:pPr>
    </w:p>
    <w:p w14:paraId="5C0EE2C8" w14:textId="764B8D4E" w:rsidR="007E33D3" w:rsidRDefault="007E33D3" w:rsidP="007E33D3">
      <w:pPr>
        <w:pStyle w:val="Heading1"/>
        <w:rPr>
          <w:rStyle w:val="Heading2Char"/>
        </w:rPr>
      </w:pPr>
      <w:bookmarkStart w:id="1" w:name="_Toc89776712"/>
      <w:r>
        <w:rPr>
          <w:rStyle w:val="Heading2Char"/>
        </w:rPr>
        <w:t>B)</w:t>
      </w:r>
      <w:r w:rsidRPr="007E33D3">
        <w:t xml:space="preserve"> </w:t>
      </w:r>
      <w:r w:rsidRPr="007E33D3">
        <w:rPr>
          <w:rStyle w:val="Heading2Char"/>
        </w:rPr>
        <w:t>Language of Options, and Environment/Sensory information</w:t>
      </w:r>
      <w:bookmarkEnd w:id="1"/>
    </w:p>
    <w:p w14:paraId="06DFE1A2" w14:textId="3D896C5C" w:rsidR="00FA232B" w:rsidRDefault="00FA232B" w:rsidP="00C4280C">
      <w:pPr>
        <w:pStyle w:val="NoSpacing"/>
      </w:pPr>
      <w:bookmarkStart w:id="2" w:name="_Toc89776713"/>
      <w:r w:rsidRPr="00FA232B">
        <w:rPr>
          <w:rStyle w:val="Heading2Char"/>
        </w:rPr>
        <w:t>Options</w:t>
      </w:r>
      <w:bookmarkEnd w:id="2"/>
      <w:r>
        <w:t>:</w:t>
      </w:r>
    </w:p>
    <w:p w14:paraId="5CCE06C9" w14:textId="1E5CD3EA" w:rsidR="00FA232B" w:rsidRDefault="00FA232B" w:rsidP="00FA232B">
      <w:pPr>
        <w:pStyle w:val="NoSpacing"/>
        <w:numPr>
          <w:ilvl w:val="0"/>
          <w:numId w:val="2"/>
        </w:numPr>
      </w:pPr>
      <w:r>
        <w:t>delivery(</w:t>
      </w:r>
      <w:r w:rsidR="00193A80">
        <w:t>M</w:t>
      </w:r>
      <w:r>
        <w:t>ethod)</w:t>
      </w:r>
    </w:p>
    <w:p w14:paraId="52083B42" w14:textId="1632765C" w:rsidR="00FA232B" w:rsidRDefault="00FA232B" w:rsidP="00FA232B">
      <w:pPr>
        <w:pStyle w:val="NoSpacing"/>
        <w:numPr>
          <w:ilvl w:val="0"/>
          <w:numId w:val="2"/>
        </w:numPr>
      </w:pPr>
      <w:r>
        <w:t>takeAway(</w:t>
      </w:r>
      <w:r w:rsidR="00193A80">
        <w:t>M</w:t>
      </w:r>
      <w:r>
        <w:t>ethod)</w:t>
      </w:r>
    </w:p>
    <w:p w14:paraId="2A568D75" w14:textId="0D9D6222" w:rsidR="00FA232B" w:rsidRDefault="00FA232B" w:rsidP="00FA232B">
      <w:pPr>
        <w:pStyle w:val="NoSpacing"/>
        <w:numPr>
          <w:ilvl w:val="0"/>
          <w:numId w:val="2"/>
        </w:numPr>
      </w:pPr>
      <w:r>
        <w:t>cook(</w:t>
      </w:r>
      <w:r w:rsidR="00193A80">
        <w:t>M</w:t>
      </w:r>
      <w:r>
        <w:t>ethod)</w:t>
      </w:r>
    </w:p>
    <w:p w14:paraId="1B58A7F1" w14:textId="49A595E7" w:rsidR="007F076A" w:rsidRDefault="0053252B" w:rsidP="0053252B">
      <w:pPr>
        <w:pStyle w:val="Heading2"/>
      </w:pPr>
      <w:r>
        <w:br/>
      </w:r>
      <w:bookmarkStart w:id="3" w:name="_Toc89776714"/>
      <w:r>
        <w:t>Environment/Sensory information:</w:t>
      </w:r>
      <w:bookmarkEnd w:id="3"/>
    </w:p>
    <w:p w14:paraId="233672CF" w14:textId="77777777" w:rsidR="0053252B" w:rsidRDefault="0053252B" w:rsidP="0053252B">
      <w:pPr>
        <w:pStyle w:val="ListParagraph"/>
        <w:numPr>
          <w:ilvl w:val="0"/>
          <w:numId w:val="3"/>
        </w:numPr>
      </w:pPr>
      <w:r w:rsidRPr="0053252B">
        <w:t>noCook/0</w:t>
      </w:r>
    </w:p>
    <w:p w14:paraId="54F6DD0B" w14:textId="77777777" w:rsidR="0053252B" w:rsidRDefault="0053252B" w:rsidP="0053252B">
      <w:pPr>
        <w:pStyle w:val="ListParagraph"/>
        <w:numPr>
          <w:ilvl w:val="0"/>
          <w:numId w:val="3"/>
        </w:numPr>
      </w:pPr>
      <w:r w:rsidRPr="0053252B">
        <w:t>noDelivery/0</w:t>
      </w:r>
    </w:p>
    <w:p w14:paraId="28572B44" w14:textId="70485369" w:rsidR="0053252B" w:rsidRDefault="0053252B" w:rsidP="0053252B">
      <w:pPr>
        <w:pStyle w:val="ListParagraph"/>
        <w:numPr>
          <w:ilvl w:val="0"/>
          <w:numId w:val="3"/>
        </w:numPr>
      </w:pPr>
      <w:r w:rsidRPr="0053252B">
        <w:t>noTakeaway/0</w:t>
      </w:r>
    </w:p>
    <w:p w14:paraId="21B4E4C6" w14:textId="47E12DA1" w:rsidR="00BE21FF" w:rsidRDefault="00BE21FF" w:rsidP="0053252B">
      <w:pPr>
        <w:pStyle w:val="ListParagraph"/>
        <w:numPr>
          <w:ilvl w:val="0"/>
          <w:numId w:val="3"/>
        </w:numPr>
      </w:pPr>
      <w:r>
        <w:t>noOptions/0 //If all above are true then we are forced to cook</w:t>
      </w:r>
    </w:p>
    <w:p w14:paraId="1B03E682" w14:textId="77777777" w:rsidR="0053252B" w:rsidRDefault="0053252B" w:rsidP="0053252B">
      <w:pPr>
        <w:pStyle w:val="ListParagraph"/>
        <w:numPr>
          <w:ilvl w:val="0"/>
          <w:numId w:val="3"/>
        </w:numPr>
      </w:pPr>
      <w:r w:rsidRPr="0053252B">
        <w:t xml:space="preserve">moodToCook/0 </w:t>
      </w:r>
    </w:p>
    <w:p w14:paraId="343EDA93" w14:textId="77777777" w:rsidR="0053252B" w:rsidRDefault="0053252B" w:rsidP="0053252B">
      <w:pPr>
        <w:pStyle w:val="ListParagraph"/>
        <w:numPr>
          <w:ilvl w:val="0"/>
          <w:numId w:val="3"/>
        </w:numPr>
      </w:pPr>
      <w:r w:rsidRPr="0053252B">
        <w:t>haveHw/</w:t>
      </w:r>
      <w:r>
        <w:t>0</w:t>
      </w:r>
    </w:p>
    <w:p w14:paraId="1CB19B4E" w14:textId="3849FB38" w:rsidR="0053252B" w:rsidRDefault="0053252B" w:rsidP="0053252B">
      <w:pPr>
        <w:pStyle w:val="ListParagraph"/>
        <w:numPr>
          <w:ilvl w:val="0"/>
          <w:numId w:val="3"/>
        </w:numPr>
      </w:pPr>
      <w:r w:rsidRPr="0053252B">
        <w:t>easyHw/0</w:t>
      </w:r>
    </w:p>
    <w:p w14:paraId="09376685" w14:textId="01D21994" w:rsidR="008049D8" w:rsidRDefault="00CB454C" w:rsidP="008049D8">
      <w:pPr>
        <w:pStyle w:val="Heading2"/>
      </w:pPr>
      <w:bookmarkStart w:id="4" w:name="_Toc89776715"/>
      <w:r>
        <w:t>Defeasible</w:t>
      </w:r>
      <w:r w:rsidR="008049D8">
        <w:t>:</w:t>
      </w:r>
      <w:bookmarkEnd w:id="4"/>
    </w:p>
    <w:p w14:paraId="156E4039" w14:textId="50179620" w:rsidR="008049D8" w:rsidRDefault="008049D8" w:rsidP="008049D8">
      <w:pPr>
        <w:pStyle w:val="ListParagraph"/>
        <w:numPr>
          <w:ilvl w:val="0"/>
          <w:numId w:val="5"/>
        </w:numPr>
      </w:pPr>
      <w:r w:rsidRPr="008049D8">
        <w:t>prefersTakeaway</w:t>
      </w:r>
      <w:r w:rsidR="00B32F4F">
        <w:t xml:space="preserve"> #For Cristian who prefers takeaway than </w:t>
      </w:r>
      <w:r w:rsidR="00CB454C">
        <w:t>delivery</w:t>
      </w:r>
      <w:r w:rsidR="008D5D3E">
        <w:t xml:space="preserve"> //always true</w:t>
      </w:r>
    </w:p>
    <w:p w14:paraId="471FC8B1" w14:textId="5BC80AD4" w:rsidR="008D5D3E" w:rsidRDefault="008049D8" w:rsidP="008D5D3E">
      <w:pPr>
        <w:pStyle w:val="ListParagraph"/>
        <w:numPr>
          <w:ilvl w:val="0"/>
          <w:numId w:val="5"/>
        </w:numPr>
      </w:pPr>
      <w:r w:rsidRPr="008049D8">
        <w:t>prefersDelivery</w:t>
      </w:r>
      <w:r w:rsidR="00B32F4F">
        <w:t xml:space="preserve"> #For Panikos when he prefers delivery than takeway</w:t>
      </w:r>
      <w:r w:rsidR="008D5D3E">
        <w:t xml:space="preserve"> //always true</w:t>
      </w:r>
    </w:p>
    <w:p w14:paraId="053D7997" w14:textId="29631661" w:rsidR="008049D8" w:rsidRDefault="008049D8" w:rsidP="00015D03">
      <w:pPr>
        <w:pStyle w:val="ListParagraph"/>
      </w:pPr>
    </w:p>
    <w:p w14:paraId="5F8CE759" w14:textId="5017ED4D" w:rsidR="009708E2" w:rsidRDefault="00FE6A7B" w:rsidP="007E33D3">
      <w:pPr>
        <w:pStyle w:val="Heading1"/>
      </w:pPr>
      <w:bookmarkStart w:id="5" w:name="_Toc89776716"/>
      <w:r>
        <w:t xml:space="preserve">C) </w:t>
      </w:r>
      <w:r w:rsidR="009708E2">
        <w:t>Scenarios:</w:t>
      </w:r>
      <w:bookmarkEnd w:id="5"/>
    </w:p>
    <w:p w14:paraId="65B656AB" w14:textId="69697981" w:rsidR="009708E2" w:rsidRPr="009708E2" w:rsidRDefault="009708E2" w:rsidP="009708E2">
      <w:pPr>
        <w:pStyle w:val="Heading3"/>
      </w:pPr>
      <w:bookmarkStart w:id="6" w:name="_Toc89776717"/>
      <w:r>
        <w:t>Panikos</w:t>
      </w:r>
      <w:bookmarkEnd w:id="6"/>
    </w:p>
    <w:p w14:paraId="53E3C6F8" w14:textId="701E2BD3" w:rsidR="009708E2" w:rsidRDefault="009708E2" w:rsidP="009708E2">
      <w:pPr>
        <w:pStyle w:val="ListParagraph"/>
        <w:numPr>
          <w:ilvl w:val="0"/>
          <w:numId w:val="6"/>
        </w:numPr>
      </w:pPr>
      <w:r>
        <w:t>} , delivery(method)&gt;</w:t>
      </w:r>
      <w:r w:rsidR="00475223">
        <w:t xml:space="preserve"> # we prefer delivery always</w:t>
      </w:r>
    </w:p>
    <w:p w14:paraId="50842D08" w14:textId="7B4BAE93" w:rsidR="006F164B" w:rsidRDefault="006F164B" w:rsidP="009708E2">
      <w:pPr>
        <w:pStyle w:val="ListParagraph"/>
        <w:numPr>
          <w:ilvl w:val="0"/>
          <w:numId w:val="6"/>
        </w:numPr>
      </w:pPr>
      <w:r>
        <w:t>noDelivery} , takeA</w:t>
      </w:r>
      <w:r w:rsidR="00B50AB7">
        <w:t>w</w:t>
      </w:r>
      <w:r>
        <w:t>ay(method)&gt; # we prefer takeaway after delivery is unavailable</w:t>
      </w:r>
    </w:p>
    <w:p w14:paraId="57AA23C7" w14:textId="68AB1F1E" w:rsidR="00EB2332" w:rsidRDefault="009708E2" w:rsidP="00043198">
      <w:pPr>
        <w:pStyle w:val="ListParagraph"/>
        <w:numPr>
          <w:ilvl w:val="0"/>
          <w:numId w:val="6"/>
        </w:numPr>
      </w:pPr>
      <w:r w:rsidRPr="00EB2332">
        <w:t>moodToCook}, cook(method)</w:t>
      </w:r>
      <w:r w:rsidR="00EB2332" w:rsidRPr="00EB2332">
        <w:t>&gt;</w:t>
      </w:r>
      <w:r w:rsidR="00475223">
        <w:t xml:space="preserve"> # we prefer to cook</w:t>
      </w:r>
    </w:p>
    <w:p w14:paraId="73F1E1B1" w14:textId="5356CB66" w:rsidR="00EB2332" w:rsidRDefault="00EB2332" w:rsidP="00EB2332">
      <w:pPr>
        <w:pStyle w:val="ListParagraph"/>
        <w:numPr>
          <w:ilvl w:val="0"/>
          <w:numId w:val="6"/>
        </w:numPr>
      </w:pPr>
      <w:r w:rsidRPr="00EB2332">
        <w:lastRenderedPageBreak/>
        <w:t>haveHw</w:t>
      </w:r>
      <w:r>
        <w:t>}, delivery(method)&gt;</w:t>
      </w:r>
      <w:r w:rsidR="00475223">
        <w:t xml:space="preserve"> # we prefer delivery than takeAway (Cristian does not)</w:t>
      </w:r>
    </w:p>
    <w:p w14:paraId="65B2911D" w14:textId="727E40BE" w:rsidR="00EB2332" w:rsidRDefault="00EB2332" w:rsidP="00EB2332">
      <w:pPr>
        <w:pStyle w:val="ListParagraph"/>
        <w:numPr>
          <w:ilvl w:val="0"/>
          <w:numId w:val="6"/>
        </w:numPr>
      </w:pPr>
      <w:r w:rsidRPr="00EB2332">
        <w:t>haveHw</w:t>
      </w:r>
      <w:r>
        <w:t>,</w:t>
      </w:r>
      <w:r w:rsidRPr="00EB2332">
        <w:t>easyHw</w:t>
      </w:r>
      <w:r>
        <w:t xml:space="preserve">}, </w:t>
      </w:r>
      <w:r w:rsidR="00C04610">
        <w:t xml:space="preserve">delivery </w:t>
      </w:r>
      <w:r>
        <w:t>(method)&gt;</w:t>
      </w:r>
      <w:r w:rsidR="00B403A4">
        <w:t xml:space="preserve"> # we can still cook, but prefer delivery (Cristian does not)</w:t>
      </w:r>
    </w:p>
    <w:p w14:paraId="032F94FC" w14:textId="4E572480" w:rsidR="00EB2332" w:rsidRDefault="00EB2332" w:rsidP="00EB2332">
      <w:pPr>
        <w:pStyle w:val="ListParagraph"/>
        <w:numPr>
          <w:ilvl w:val="0"/>
          <w:numId w:val="6"/>
        </w:numPr>
      </w:pPr>
      <w:r w:rsidRPr="009708E2">
        <w:t>moodToCook</w:t>
      </w:r>
      <w:r>
        <w:t>,</w:t>
      </w:r>
      <w:r w:rsidRPr="00EB2332">
        <w:t xml:space="preserve"> haveHw</w:t>
      </w:r>
      <w:r>
        <w:t xml:space="preserve"> ,</w:t>
      </w:r>
      <w:r w:rsidRPr="00EB2332">
        <w:t xml:space="preserve"> easyHw</w:t>
      </w:r>
      <w:r>
        <w:t xml:space="preserve"> }, cook(method)&gt;</w:t>
      </w:r>
      <w:r w:rsidR="00B403A4">
        <w:t xml:space="preserve"> # we can do anything so we prefer to cook</w:t>
      </w:r>
    </w:p>
    <w:p w14:paraId="040F0750" w14:textId="5BBF717F" w:rsidR="00C0216D" w:rsidRDefault="00C0216D" w:rsidP="00C0216D">
      <w:pPr>
        <w:pStyle w:val="ListParagraph"/>
        <w:numPr>
          <w:ilvl w:val="0"/>
          <w:numId w:val="6"/>
        </w:numPr>
      </w:pPr>
      <w:r w:rsidRPr="00EB2332">
        <w:t>moodToCook</w:t>
      </w:r>
      <w:r>
        <w:t>, noCook</w:t>
      </w:r>
      <w:r w:rsidRPr="00EB2332">
        <w:t xml:space="preserve">}, </w:t>
      </w:r>
      <w:r>
        <w:t>delivery</w:t>
      </w:r>
      <w:r w:rsidRPr="00EB2332">
        <w:t>(method)&gt;</w:t>
      </w:r>
      <w:r w:rsidR="00B403A4">
        <w:t xml:space="preserve"> # we cannot cook so we go with delivery</w:t>
      </w:r>
    </w:p>
    <w:p w14:paraId="4F982E6D" w14:textId="58B3E211" w:rsidR="00C0216D" w:rsidRDefault="00C0216D" w:rsidP="00C0216D">
      <w:pPr>
        <w:pStyle w:val="ListParagraph"/>
        <w:numPr>
          <w:ilvl w:val="0"/>
          <w:numId w:val="6"/>
        </w:numPr>
      </w:pPr>
      <w:r w:rsidRPr="00EB2332">
        <w:t>haveHw</w:t>
      </w:r>
      <w:r>
        <w:t>, noDelivery}, takeAway(method)&gt;</w:t>
      </w:r>
      <w:r w:rsidR="00B403A4">
        <w:t xml:space="preserve"> # we cant delivey like ab</w:t>
      </w:r>
      <w:r w:rsidR="00147A56">
        <w:t>o</w:t>
      </w:r>
      <w:r w:rsidR="00B403A4">
        <w:t>ve</w:t>
      </w:r>
      <w:r w:rsidR="00147A56">
        <w:t xml:space="preserve"> so takeaway </w:t>
      </w:r>
      <w:r w:rsidR="009C0604">
        <w:t>instead</w:t>
      </w:r>
    </w:p>
    <w:p w14:paraId="1C39E570" w14:textId="6239C62D" w:rsidR="00C0216D" w:rsidRDefault="00C0216D" w:rsidP="00C0216D">
      <w:pPr>
        <w:pStyle w:val="ListParagraph"/>
        <w:numPr>
          <w:ilvl w:val="0"/>
          <w:numId w:val="6"/>
        </w:numPr>
      </w:pPr>
      <w:r w:rsidRPr="00EB2332">
        <w:t>haveHw</w:t>
      </w:r>
      <w:r>
        <w:t>,</w:t>
      </w:r>
      <w:r w:rsidRPr="00EB2332">
        <w:t>easyHw</w:t>
      </w:r>
      <w:r>
        <w:t>, noDelivery, noTakeaway}, cook(method)&gt;</w:t>
      </w:r>
      <w:r w:rsidR="009C0604">
        <w:t xml:space="preserve"> # we cook even if last resort</w:t>
      </w:r>
    </w:p>
    <w:p w14:paraId="7423CB5B" w14:textId="58C437B5" w:rsidR="00C0216D" w:rsidRDefault="00C0216D" w:rsidP="00C0216D">
      <w:pPr>
        <w:pStyle w:val="ListParagraph"/>
        <w:numPr>
          <w:ilvl w:val="0"/>
          <w:numId w:val="6"/>
        </w:numPr>
      </w:pPr>
      <w:r w:rsidRPr="009708E2">
        <w:t>moodToCook</w:t>
      </w:r>
      <w:r>
        <w:t>,</w:t>
      </w:r>
      <w:r w:rsidRPr="00EB2332">
        <w:t xml:space="preserve"> haveHw</w:t>
      </w:r>
      <w:r>
        <w:t xml:space="preserve"> ,</w:t>
      </w:r>
      <w:r w:rsidRPr="00EB2332">
        <w:t xml:space="preserve"> easyHw</w:t>
      </w:r>
      <w:r w:rsidR="006F234B">
        <w:t>, noCook</w:t>
      </w:r>
      <w:r>
        <w:t xml:space="preserve"> }, </w:t>
      </w:r>
      <w:r w:rsidR="006F234B">
        <w:t>delivery</w:t>
      </w:r>
      <w:r>
        <w:t>(method)&gt;</w:t>
      </w:r>
      <w:r w:rsidR="009C0604">
        <w:t xml:space="preserve"> # we delivery because we cant cook</w:t>
      </w:r>
    </w:p>
    <w:p w14:paraId="7A9A12B6" w14:textId="0A996336" w:rsidR="00807813" w:rsidRDefault="00807813" w:rsidP="00C0216D">
      <w:pPr>
        <w:pStyle w:val="ListParagraph"/>
        <w:numPr>
          <w:ilvl w:val="0"/>
          <w:numId w:val="6"/>
        </w:numPr>
      </w:pPr>
      <w:r w:rsidRPr="00EB2332">
        <w:t>haveHw</w:t>
      </w:r>
      <w:r>
        <w:t xml:space="preserve"> , noCook, noDelivery, noTakeaway}, cook(method) # we have no options so we are left to cook despite everything else.</w:t>
      </w:r>
    </w:p>
    <w:p w14:paraId="72E0077A" w14:textId="60D66B58" w:rsidR="00AA57F0" w:rsidRPr="009708E2" w:rsidRDefault="00AA57F0" w:rsidP="00AA57F0">
      <w:pPr>
        <w:pStyle w:val="Heading3"/>
      </w:pPr>
      <w:bookmarkStart w:id="7" w:name="_Toc89776718"/>
      <w:r>
        <w:t>Cristian</w:t>
      </w:r>
      <w:bookmarkEnd w:id="7"/>
    </w:p>
    <w:p w14:paraId="180EC7A1" w14:textId="16C29D9A" w:rsidR="004827B3" w:rsidRDefault="004827B3" w:rsidP="004827B3">
      <w:pPr>
        <w:pStyle w:val="ListParagraph"/>
        <w:numPr>
          <w:ilvl w:val="0"/>
          <w:numId w:val="7"/>
        </w:numPr>
      </w:pPr>
      <w:r>
        <w:t xml:space="preserve">} , cook(method)&gt; # we prefer </w:t>
      </w:r>
      <w:r w:rsidR="00315500">
        <w:t>cooking</w:t>
      </w:r>
      <w:r>
        <w:t xml:space="preserve"> always</w:t>
      </w:r>
    </w:p>
    <w:p w14:paraId="178BCD02" w14:textId="1FBA2526" w:rsidR="00AA57F0" w:rsidRPr="004827B3" w:rsidRDefault="004827B3" w:rsidP="004827B3">
      <w:pPr>
        <w:pStyle w:val="ListParagraph"/>
        <w:numPr>
          <w:ilvl w:val="0"/>
          <w:numId w:val="7"/>
        </w:numPr>
      </w:pPr>
      <w:r>
        <w:t xml:space="preserve">noCook} , </w:t>
      </w:r>
      <w:r w:rsidR="00D70E17">
        <w:t>takeAway</w:t>
      </w:r>
      <w:r>
        <w:t xml:space="preserve">(method)&gt; # we prefer takeaway after </w:t>
      </w:r>
      <w:r w:rsidR="000C74E3">
        <w:t>cooking</w:t>
      </w:r>
      <w:r>
        <w:t xml:space="preserve"> is unavailable</w:t>
      </w:r>
    </w:p>
    <w:p w14:paraId="6944789A" w14:textId="77777777" w:rsidR="00AA57F0" w:rsidRDefault="00AA57F0" w:rsidP="00AA57F0">
      <w:pPr>
        <w:pStyle w:val="ListParagraph"/>
        <w:numPr>
          <w:ilvl w:val="0"/>
          <w:numId w:val="7"/>
        </w:numPr>
      </w:pPr>
      <w:r w:rsidRPr="00EB2332">
        <w:t>moodToCook}, cook(method)&gt;</w:t>
      </w:r>
      <w:r>
        <w:t xml:space="preserve"> # we prefer to cook</w:t>
      </w:r>
    </w:p>
    <w:p w14:paraId="02D3929A" w14:textId="472B6184" w:rsidR="00AA57F0" w:rsidRDefault="00AA57F0" w:rsidP="00AA57F0">
      <w:pPr>
        <w:pStyle w:val="ListParagraph"/>
        <w:numPr>
          <w:ilvl w:val="0"/>
          <w:numId w:val="7"/>
        </w:numPr>
      </w:pPr>
      <w:r w:rsidRPr="00EB2332">
        <w:t>haveHw</w:t>
      </w:r>
      <w:r>
        <w:t xml:space="preserve">}, </w:t>
      </w:r>
      <w:r w:rsidR="008C64D6">
        <w:t>takeAway</w:t>
      </w:r>
      <w:r>
        <w:t xml:space="preserve">(method)&gt; # we prefer takeAway </w:t>
      </w:r>
      <w:r w:rsidR="001C0D26">
        <w:t xml:space="preserve">than delivery </w:t>
      </w:r>
      <w:r>
        <w:t>(</w:t>
      </w:r>
      <w:r w:rsidR="001C0D26">
        <w:t>Panikos</w:t>
      </w:r>
      <w:r>
        <w:t xml:space="preserve"> does not)</w:t>
      </w:r>
    </w:p>
    <w:p w14:paraId="09ABCB95" w14:textId="45EFC7E8" w:rsidR="00AA57F0" w:rsidRDefault="00AA57F0" w:rsidP="00AA57F0">
      <w:pPr>
        <w:pStyle w:val="ListParagraph"/>
        <w:numPr>
          <w:ilvl w:val="0"/>
          <w:numId w:val="7"/>
        </w:numPr>
      </w:pPr>
      <w:r w:rsidRPr="00EB2332">
        <w:t>haveHw</w:t>
      </w:r>
      <w:r>
        <w:t>,</w:t>
      </w:r>
      <w:r w:rsidRPr="00EB2332">
        <w:t>easyHw</w:t>
      </w:r>
      <w:r>
        <w:t xml:space="preserve">}, </w:t>
      </w:r>
      <w:r w:rsidR="001C0D26" w:rsidRPr="00EB2332">
        <w:t>cook</w:t>
      </w:r>
      <w:r>
        <w:t>(method)&gt; # we can still cook,</w:t>
      </w:r>
      <w:r w:rsidR="00504496">
        <w:t xml:space="preserve">so we do </w:t>
      </w:r>
      <w:r>
        <w:t>(</w:t>
      </w:r>
      <w:r w:rsidR="00504496">
        <w:t>Panikos</w:t>
      </w:r>
      <w:r>
        <w:t xml:space="preserve"> does not)</w:t>
      </w:r>
    </w:p>
    <w:p w14:paraId="1EADB800" w14:textId="1EE2A35B" w:rsidR="00AA57F0" w:rsidRDefault="00AA57F0" w:rsidP="00AA57F0">
      <w:pPr>
        <w:pStyle w:val="ListParagraph"/>
        <w:numPr>
          <w:ilvl w:val="0"/>
          <w:numId w:val="7"/>
        </w:numPr>
      </w:pPr>
      <w:r w:rsidRPr="009708E2">
        <w:t>moodToCook</w:t>
      </w:r>
      <w:r>
        <w:t>,</w:t>
      </w:r>
      <w:r w:rsidRPr="00EB2332">
        <w:t xml:space="preserve"> haveHw</w:t>
      </w:r>
      <w:r>
        <w:t xml:space="preserve"> ,</w:t>
      </w:r>
      <w:r w:rsidRPr="00EB2332">
        <w:t xml:space="preserve"> easyHw</w:t>
      </w:r>
      <w:r>
        <w:t xml:space="preserve"> }, cook(method)&gt; # we can do anything so we prefer to cook</w:t>
      </w:r>
      <w:r w:rsidR="0056600C">
        <w:t xml:space="preserve"> anyways</w:t>
      </w:r>
    </w:p>
    <w:p w14:paraId="09788A32" w14:textId="2744A848" w:rsidR="00AA57F0" w:rsidRDefault="00AA57F0" w:rsidP="00AA57F0">
      <w:pPr>
        <w:pStyle w:val="ListParagraph"/>
        <w:numPr>
          <w:ilvl w:val="0"/>
          <w:numId w:val="7"/>
        </w:numPr>
      </w:pPr>
      <w:r w:rsidRPr="00EB2332">
        <w:t>moodToCook</w:t>
      </w:r>
      <w:r>
        <w:t>, noCook</w:t>
      </w:r>
      <w:r w:rsidRPr="00EB2332">
        <w:t xml:space="preserve">}, </w:t>
      </w:r>
      <w:r w:rsidR="00091A4E">
        <w:t>takeAway</w:t>
      </w:r>
      <w:r w:rsidRPr="00EB2332">
        <w:t>(method)&gt;</w:t>
      </w:r>
      <w:r>
        <w:t xml:space="preserve"> # we cannot cook so we go with </w:t>
      </w:r>
      <w:r w:rsidR="00E33DFD">
        <w:t>takeaway</w:t>
      </w:r>
    </w:p>
    <w:p w14:paraId="705A5F37" w14:textId="77C4BC16" w:rsidR="00AA57F0" w:rsidRDefault="00AA57F0" w:rsidP="00AA57F0">
      <w:pPr>
        <w:pStyle w:val="ListParagraph"/>
        <w:numPr>
          <w:ilvl w:val="0"/>
          <w:numId w:val="7"/>
        </w:numPr>
      </w:pPr>
      <w:r w:rsidRPr="00EB2332">
        <w:t>haveHw</w:t>
      </w:r>
      <w:r>
        <w:t>, no</w:t>
      </w:r>
      <w:r w:rsidR="0024325C">
        <w:t>Takeaway</w:t>
      </w:r>
      <w:r>
        <w:t xml:space="preserve">}, </w:t>
      </w:r>
      <w:r w:rsidR="0024325C">
        <w:t>delivey</w:t>
      </w:r>
      <w:r>
        <w:t xml:space="preserve">(method)&gt; # we </w:t>
      </w:r>
      <w:r w:rsidR="004B30FE">
        <w:t>can’t</w:t>
      </w:r>
      <w:r>
        <w:t xml:space="preserve"> </w:t>
      </w:r>
      <w:r w:rsidR="0024325C">
        <w:t>takeaway</w:t>
      </w:r>
      <w:r w:rsidR="004B30FE">
        <w:t xml:space="preserve"> like we like</w:t>
      </w:r>
      <w:r w:rsidR="0024325C">
        <w:t xml:space="preserve"> so we delivery instead</w:t>
      </w:r>
    </w:p>
    <w:p w14:paraId="5603A845" w14:textId="176B85DD" w:rsidR="00AA57F0" w:rsidRDefault="00AA57F0" w:rsidP="00AA57F0">
      <w:pPr>
        <w:pStyle w:val="ListParagraph"/>
        <w:numPr>
          <w:ilvl w:val="0"/>
          <w:numId w:val="7"/>
        </w:numPr>
      </w:pPr>
      <w:r w:rsidRPr="00EB2332">
        <w:t>haveHw</w:t>
      </w:r>
      <w:r>
        <w:t>,</w:t>
      </w:r>
      <w:r w:rsidR="00B65B45">
        <w:t xml:space="preserve"> </w:t>
      </w:r>
      <w:r w:rsidRPr="00EB2332">
        <w:t>easyHw</w:t>
      </w:r>
      <w:r>
        <w:t xml:space="preserve">, noDelivery, noTakeaway}, cook(method)&gt; # we cook </w:t>
      </w:r>
      <w:r w:rsidR="00733CF9">
        <w:t>because nothing else is allowed</w:t>
      </w:r>
    </w:p>
    <w:p w14:paraId="655B34DB" w14:textId="62E30121" w:rsidR="00AA57F0" w:rsidRDefault="00AA57F0" w:rsidP="00AA57F0">
      <w:pPr>
        <w:pStyle w:val="ListParagraph"/>
        <w:numPr>
          <w:ilvl w:val="0"/>
          <w:numId w:val="7"/>
        </w:numPr>
      </w:pPr>
      <w:r w:rsidRPr="009708E2">
        <w:t>moodToCook</w:t>
      </w:r>
      <w:r>
        <w:t>,</w:t>
      </w:r>
      <w:r w:rsidRPr="00EB2332">
        <w:t xml:space="preserve"> haveHw</w:t>
      </w:r>
      <w:r>
        <w:t xml:space="preserve"> ,</w:t>
      </w:r>
      <w:r w:rsidRPr="00EB2332">
        <w:t xml:space="preserve"> easyHw</w:t>
      </w:r>
      <w:r>
        <w:t xml:space="preserve">, noCook }, </w:t>
      </w:r>
      <w:r w:rsidR="00390F23">
        <w:t>takeAway</w:t>
      </w:r>
      <w:r>
        <w:t xml:space="preserve">(method)&gt; # we </w:t>
      </w:r>
      <w:r w:rsidR="009549DC">
        <w:t>takeaway</w:t>
      </w:r>
      <w:r>
        <w:t xml:space="preserve"> because we cant cook</w:t>
      </w:r>
      <w:r w:rsidR="009549DC">
        <w:t xml:space="preserve"> like we like</w:t>
      </w:r>
    </w:p>
    <w:p w14:paraId="14EE22F1" w14:textId="77777777" w:rsidR="005544C2" w:rsidRDefault="005544C2" w:rsidP="005544C2">
      <w:pPr>
        <w:pStyle w:val="ListParagraph"/>
        <w:numPr>
          <w:ilvl w:val="0"/>
          <w:numId w:val="7"/>
        </w:numPr>
      </w:pPr>
      <w:r w:rsidRPr="00EB2332">
        <w:t>haveHw</w:t>
      </w:r>
      <w:r>
        <w:t xml:space="preserve"> , noCook, noDelivery, noTakeaway}, cook(method) # we have no options so we are left to cook despite everything else.</w:t>
      </w:r>
    </w:p>
    <w:p w14:paraId="39AF4B72" w14:textId="77777777" w:rsidR="005544C2" w:rsidRDefault="005544C2" w:rsidP="005544C2">
      <w:pPr>
        <w:pStyle w:val="ListParagraph"/>
      </w:pPr>
    </w:p>
    <w:p w14:paraId="01F7E84A" w14:textId="0B4368C0" w:rsidR="0088617F" w:rsidRDefault="00CF3F2E" w:rsidP="0088617F">
      <w:pPr>
        <w:pStyle w:val="Heading1"/>
      </w:pPr>
      <w:bookmarkStart w:id="8" w:name="_Toc89776719"/>
      <w:r>
        <w:t>D</w:t>
      </w:r>
      <w:r w:rsidR="0088617F">
        <w:t>)Architecture</w:t>
      </w:r>
      <w:bookmarkEnd w:id="8"/>
    </w:p>
    <w:p w14:paraId="1F142600" w14:textId="55AEE544" w:rsidR="00CF3F2E" w:rsidRDefault="00CF3F2E" w:rsidP="00CF3F2E">
      <w:r>
        <w:t>Asd</w:t>
      </w:r>
    </w:p>
    <w:p w14:paraId="319E39E5" w14:textId="5EAD6F6E" w:rsidR="00CF3F2E" w:rsidRDefault="00CF3F2E" w:rsidP="00CF3F2E">
      <w:pPr>
        <w:pStyle w:val="Heading1"/>
      </w:pPr>
      <w:bookmarkStart w:id="9" w:name="_Toc89776720"/>
      <w:r>
        <w:t>E)Manual</w:t>
      </w:r>
      <w:bookmarkEnd w:id="9"/>
    </w:p>
    <w:p w14:paraId="1E1FD804" w14:textId="22B9578F" w:rsidR="00CF3F2E" w:rsidRDefault="008E530F" w:rsidP="00CF3F2E">
      <w:r>
        <w:t>In order to use our tool, you firstly need to be connected to the ucy vpn.</w:t>
      </w:r>
    </w:p>
    <w:p w14:paraId="721C5701" w14:textId="77777777" w:rsidR="00C900C9" w:rsidRDefault="008E530F" w:rsidP="00CF3F2E">
      <w:r>
        <w:t xml:space="preserve">Then you need to type on your URL bar on a browser </w:t>
      </w:r>
    </w:p>
    <w:p w14:paraId="3B60CCD6" w14:textId="5A4A34CA" w:rsidR="008E530F" w:rsidRDefault="008E530F" w:rsidP="00CF3F2E">
      <w:r>
        <w:t>“</w:t>
      </w:r>
      <w:r w:rsidR="00C900C9">
        <w:t xml:space="preserve"> </w:t>
      </w:r>
      <w:hyperlink r:id="rId6" w:history="1">
        <w:r w:rsidR="00C900C9" w:rsidRPr="00C900C9">
          <w:rPr>
            <w:rStyle w:val="Hyperlink"/>
          </w:rPr>
          <w:t>http://cproject.in.cs.ucy.ac.cy/EPL434/Group1/source/php/index.php?</w:t>
        </w:r>
      </w:hyperlink>
      <w:r w:rsidR="00C900C9">
        <w:t xml:space="preserve"> </w:t>
      </w:r>
      <w:r>
        <w:t>”</w:t>
      </w:r>
      <w:r w:rsidR="00C900C9">
        <w:br/>
        <w:t>From here you will see our site:</w:t>
      </w:r>
    </w:p>
    <w:p w14:paraId="6BD80B03" w14:textId="42F6EEED" w:rsidR="00C900C9" w:rsidRDefault="00C900C9" w:rsidP="00CF3F2E">
      <w:r w:rsidRPr="00C900C9">
        <w:lastRenderedPageBreak/>
        <w:drawing>
          <wp:inline distT="0" distB="0" distL="0" distR="0" wp14:anchorId="6D6594AF" wp14:editId="731DD550">
            <wp:extent cx="5731510" cy="4330065"/>
            <wp:effectExtent l="0" t="0" r="2540" b="0"/>
            <wp:docPr id="5" name="Content Placeholder 4" descr="Graphical user interface, 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2A9369BB-9819-474A-9CFE-809BFB203F5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4" descr="Graphical user interface, text&#10;&#10;Description automatically generated">
                      <a:extLst>
                        <a:ext uri="{FF2B5EF4-FFF2-40B4-BE49-F238E27FC236}">
                          <a16:creationId xmlns:a16="http://schemas.microsoft.com/office/drawing/2014/main" id="{2A9369BB-9819-474A-9CFE-809BFB203F5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7"/>
                    <a:srcRect l="8" r="3355"/>
                    <a:stretch/>
                  </pic:blipFill>
                  <pic:spPr>
                    <a:xfrm>
                      <a:off x="0" y="0"/>
                      <a:ext cx="5731510" cy="4330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4E3D899A" w14:textId="29D4AF31" w:rsidR="00CD0E29" w:rsidRDefault="00CD0E29" w:rsidP="00CD0E29"/>
    <w:p w14:paraId="5F51A0E6" w14:textId="172F68F4" w:rsidR="00CD0E29" w:rsidRDefault="00CD0E29" w:rsidP="00CD0E29">
      <w:r>
        <w:t xml:space="preserve">From </w:t>
      </w:r>
      <w:r w:rsidR="00DB076E">
        <w:t xml:space="preserve">here we see a slider that turns from </w:t>
      </w:r>
      <w:r w:rsidR="007B0EF5" w:rsidRPr="007B0EF5">
        <w:rPr>
          <w:color w:val="00B050"/>
        </w:rPr>
        <w:t xml:space="preserve">green </w:t>
      </w:r>
      <w:r w:rsidR="007B0EF5">
        <w:t xml:space="preserve">to </w:t>
      </w:r>
      <w:r w:rsidR="007B0EF5" w:rsidRPr="007B0EF5">
        <w:rPr>
          <w:color w:val="FF0000"/>
        </w:rPr>
        <w:t xml:space="preserve">red </w:t>
      </w:r>
      <w:r w:rsidR="007B0EF5">
        <w:t>Choosing which User preference you like.</w:t>
      </w:r>
    </w:p>
    <w:p w14:paraId="10DA2931" w14:textId="67833F4C" w:rsidR="007B0EF5" w:rsidRPr="00CD0E29" w:rsidRDefault="007B0EF5" w:rsidP="00CD0E29">
      <w:r>
        <w:rPr>
          <w:noProof/>
        </w:rPr>
        <w:drawing>
          <wp:inline distT="0" distB="0" distL="0" distR="0" wp14:anchorId="469FFCD9" wp14:editId="0F87CAFF">
            <wp:extent cx="2781300" cy="990600"/>
            <wp:effectExtent l="0" t="0" r="0" b="0"/>
            <wp:docPr id="1" name="Picture 1" descr="[video-to-gif output image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[video-to-gif output image]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DB4EC9" w14:textId="79DB9D42" w:rsidR="00CF3F2E" w:rsidRDefault="007B0EF5" w:rsidP="00CF3F2E">
      <w:r>
        <w:t xml:space="preserve">Then you have the a few switches for what </w:t>
      </w:r>
      <w:r w:rsidRPr="007B0EF5">
        <w:t>Environment/Sensory information</w:t>
      </w:r>
      <w:r w:rsidRPr="007B0EF5">
        <w:t xml:space="preserve"> </w:t>
      </w:r>
      <w:r>
        <w:t>you want active on the query:</w:t>
      </w:r>
    </w:p>
    <w:p w14:paraId="4B058F16" w14:textId="35A017B5" w:rsidR="007B0EF5" w:rsidRPr="00CF3F2E" w:rsidRDefault="007B0EF5" w:rsidP="00CF3F2E">
      <w:r w:rsidRPr="007B0EF5">
        <w:lastRenderedPageBreak/>
        <w:drawing>
          <wp:inline distT="0" distB="0" distL="0" distR="0" wp14:anchorId="20686946" wp14:editId="609B5574">
            <wp:extent cx="1950889" cy="24843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50889" cy="2484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br/>
        <w:t xml:space="preserve">Lastly, after you have selected which </w:t>
      </w:r>
      <w:r w:rsidRPr="007B0EF5">
        <w:t>Environment/Sensory information</w:t>
      </w:r>
      <w:r>
        <w:t xml:space="preserve"> you want active. Click submit and below….</w:t>
      </w:r>
    </w:p>
    <w:p w14:paraId="081C4EDB" w14:textId="1E97021A" w:rsidR="0088617F" w:rsidRPr="0088617F" w:rsidRDefault="0088617F" w:rsidP="0088617F"/>
    <w:sectPr w:rsidR="0088617F" w:rsidRPr="0088617F" w:rsidSect="003D6DA1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9C5A22"/>
    <w:multiLevelType w:val="hybridMultilevel"/>
    <w:tmpl w:val="33EEAAC0"/>
    <w:lvl w:ilvl="0" w:tplc="A47C92E0">
      <w:start w:val="1"/>
      <w:numFmt w:val="decimal"/>
      <w:lvlText w:val="&lt;%1, {"/>
      <w:lvlJc w:val="center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2478C3"/>
    <w:multiLevelType w:val="hybridMultilevel"/>
    <w:tmpl w:val="63C84B0A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38612B"/>
    <w:multiLevelType w:val="hybridMultilevel"/>
    <w:tmpl w:val="0E5E99D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897EC7"/>
    <w:multiLevelType w:val="hybridMultilevel"/>
    <w:tmpl w:val="33EEAAC0"/>
    <w:lvl w:ilvl="0" w:tplc="FFFFFFFF">
      <w:start w:val="1"/>
      <w:numFmt w:val="decimal"/>
      <w:lvlText w:val="&lt;%1, {"/>
      <w:lvlJc w:val="center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4B11C1"/>
    <w:multiLevelType w:val="hybridMultilevel"/>
    <w:tmpl w:val="BC861414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D32ED6"/>
    <w:multiLevelType w:val="hybridMultilevel"/>
    <w:tmpl w:val="15060BC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B6724F"/>
    <w:multiLevelType w:val="hybridMultilevel"/>
    <w:tmpl w:val="39945716"/>
    <w:lvl w:ilvl="0" w:tplc="795E66B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57487F"/>
    <w:multiLevelType w:val="hybridMultilevel"/>
    <w:tmpl w:val="F5904CA0"/>
    <w:lvl w:ilvl="0" w:tplc="795E66B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C64892"/>
    <w:multiLevelType w:val="hybridMultilevel"/>
    <w:tmpl w:val="B240EB9E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"/>
  </w:num>
  <w:num w:numId="3">
    <w:abstractNumId w:val="5"/>
  </w:num>
  <w:num w:numId="4">
    <w:abstractNumId w:val="6"/>
  </w:num>
  <w:num w:numId="5">
    <w:abstractNumId w:val="2"/>
  </w:num>
  <w:num w:numId="6">
    <w:abstractNumId w:val="0"/>
  </w:num>
  <w:num w:numId="7">
    <w:abstractNumId w:val="3"/>
  </w:num>
  <w:num w:numId="8">
    <w:abstractNumId w:val="8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NTCxtDAyMTQ0MTZS0lEKTi0uzszPAykwrAUARCn2tywAAAA="/>
  </w:docVars>
  <w:rsids>
    <w:rsidRoot w:val="008351AD"/>
    <w:rsid w:val="00015D03"/>
    <w:rsid w:val="00041ED7"/>
    <w:rsid w:val="00070E04"/>
    <w:rsid w:val="00091A4E"/>
    <w:rsid w:val="000C74E3"/>
    <w:rsid w:val="00147A56"/>
    <w:rsid w:val="00193A80"/>
    <w:rsid w:val="001C0D26"/>
    <w:rsid w:val="0024325C"/>
    <w:rsid w:val="002B0403"/>
    <w:rsid w:val="00315500"/>
    <w:rsid w:val="00390F23"/>
    <w:rsid w:val="003D6DA1"/>
    <w:rsid w:val="00475223"/>
    <w:rsid w:val="004827B3"/>
    <w:rsid w:val="004B30FE"/>
    <w:rsid w:val="00504496"/>
    <w:rsid w:val="0053252B"/>
    <w:rsid w:val="005360E5"/>
    <w:rsid w:val="005544C2"/>
    <w:rsid w:val="0056600C"/>
    <w:rsid w:val="00675BD1"/>
    <w:rsid w:val="00695FB7"/>
    <w:rsid w:val="006F164B"/>
    <w:rsid w:val="006F234B"/>
    <w:rsid w:val="00726EB6"/>
    <w:rsid w:val="00733CF9"/>
    <w:rsid w:val="007A20F4"/>
    <w:rsid w:val="007B0EF5"/>
    <w:rsid w:val="007B2F78"/>
    <w:rsid w:val="007E33D3"/>
    <w:rsid w:val="007F076A"/>
    <w:rsid w:val="008049D8"/>
    <w:rsid w:val="00807813"/>
    <w:rsid w:val="008351AD"/>
    <w:rsid w:val="0088617F"/>
    <w:rsid w:val="00894131"/>
    <w:rsid w:val="008C61A0"/>
    <w:rsid w:val="008C64D6"/>
    <w:rsid w:val="008D5D3E"/>
    <w:rsid w:val="008E530F"/>
    <w:rsid w:val="00944E33"/>
    <w:rsid w:val="009549DC"/>
    <w:rsid w:val="009708E2"/>
    <w:rsid w:val="009B7B63"/>
    <w:rsid w:val="009C0604"/>
    <w:rsid w:val="00A82267"/>
    <w:rsid w:val="00AA57F0"/>
    <w:rsid w:val="00AE20AA"/>
    <w:rsid w:val="00B32F4F"/>
    <w:rsid w:val="00B403A4"/>
    <w:rsid w:val="00B50AB7"/>
    <w:rsid w:val="00B57D73"/>
    <w:rsid w:val="00B65B45"/>
    <w:rsid w:val="00BD648A"/>
    <w:rsid w:val="00BE21FF"/>
    <w:rsid w:val="00C0216D"/>
    <w:rsid w:val="00C04610"/>
    <w:rsid w:val="00C4280C"/>
    <w:rsid w:val="00C63032"/>
    <w:rsid w:val="00C84C61"/>
    <w:rsid w:val="00C900C9"/>
    <w:rsid w:val="00CB454C"/>
    <w:rsid w:val="00CD0E29"/>
    <w:rsid w:val="00CF3F2E"/>
    <w:rsid w:val="00D21817"/>
    <w:rsid w:val="00D70E17"/>
    <w:rsid w:val="00DB076E"/>
    <w:rsid w:val="00E33DFD"/>
    <w:rsid w:val="00EB2332"/>
    <w:rsid w:val="00F2735E"/>
    <w:rsid w:val="00F35577"/>
    <w:rsid w:val="00FA232B"/>
    <w:rsid w:val="00FE6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ECFFDFE"/>
  <w15:chartTrackingRefBased/>
  <w15:docId w15:val="{CED3158E-8E45-4216-BA06-BB0455481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708E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040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708E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84C6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040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B040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Spacing">
    <w:name w:val="No Spacing"/>
    <w:link w:val="NoSpacingChar"/>
    <w:uiPriority w:val="1"/>
    <w:qFormat/>
    <w:rsid w:val="002B0403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708E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708E2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9708E2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708E2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9708E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695FB7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695FB7"/>
    <w:pPr>
      <w:spacing w:after="100"/>
      <w:ind w:left="440"/>
    </w:pPr>
  </w:style>
  <w:style w:type="character" w:customStyle="1" w:styleId="NoSpacingChar">
    <w:name w:val="No Spacing Char"/>
    <w:basedOn w:val="DefaultParagraphFont"/>
    <w:link w:val="NoSpacing"/>
    <w:uiPriority w:val="1"/>
    <w:rsid w:val="003D6DA1"/>
  </w:style>
  <w:style w:type="character" w:customStyle="1" w:styleId="Heading5Char">
    <w:name w:val="Heading 5 Char"/>
    <w:basedOn w:val="DefaultParagraphFont"/>
    <w:link w:val="Heading5"/>
    <w:uiPriority w:val="9"/>
    <w:semiHidden/>
    <w:rsid w:val="00C84C61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C900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24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42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41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11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90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84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70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3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9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16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6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20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307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2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33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70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40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59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5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0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259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94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53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79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6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42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13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7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5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cproject.in.cs.ucy.ac.cy/EPL434/Group1/source/php/index.php?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A93B0D-9242-4647-9D64-3062CA9AAA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2</TotalTime>
  <Pages>6</Pages>
  <Words>703</Words>
  <Characters>400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PL 434</vt:lpstr>
    </vt:vector>
  </TitlesOfParts>
  <Company/>
  <LinksUpToDate>false</LinksUpToDate>
  <CharactersWithSpaces>4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L 434</dc:title>
  <dc:subject/>
  <dc:creator>Panikos Christou – Cristian Ionut Canciu</dc:creator>
  <cp:keywords/>
  <dc:description/>
  <cp:lastModifiedBy>Panikos Christou</cp:lastModifiedBy>
  <cp:revision>63</cp:revision>
  <dcterms:created xsi:type="dcterms:W3CDTF">2021-12-05T15:00:00Z</dcterms:created>
  <dcterms:modified xsi:type="dcterms:W3CDTF">2021-12-07T17:15:00Z</dcterms:modified>
</cp:coreProperties>
</file>